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534D5A" w14:textId="77777777" w:rsidR="00467610" w:rsidRPr="001F1D12" w:rsidRDefault="00467610" w:rsidP="00D564DF">
      <w:pPr>
        <w:tabs>
          <w:tab w:val="left" w:pos="470"/>
        </w:tabs>
        <w:spacing w:line="272" w:lineRule="auto"/>
        <w:jc w:val="right"/>
        <w:rPr>
          <w:rFonts w:ascii="Calibri" w:eastAsia="Times New Roman" w:hAnsi="Calibri" w:cs="Calibri"/>
        </w:rPr>
      </w:pPr>
    </w:p>
    <w:p w14:paraId="3EF82FFC" w14:textId="225700E4" w:rsidR="00D564DF" w:rsidRPr="001F1D12" w:rsidRDefault="00D564DF" w:rsidP="00D564DF">
      <w:pPr>
        <w:tabs>
          <w:tab w:val="left" w:pos="470"/>
        </w:tabs>
        <w:spacing w:line="272" w:lineRule="auto"/>
        <w:jc w:val="right"/>
        <w:rPr>
          <w:rFonts w:ascii="Calibri" w:eastAsia="Times New Roman" w:hAnsi="Calibri" w:cs="Calibri"/>
        </w:rPr>
      </w:pPr>
      <w:r w:rsidRPr="001F1D12">
        <w:rPr>
          <w:rFonts w:ascii="Calibri" w:eastAsia="Times New Roman" w:hAnsi="Calibri" w:cs="Calibri"/>
        </w:rPr>
        <w:t xml:space="preserve">Załącznik </w:t>
      </w:r>
      <w:r w:rsidR="00467610" w:rsidRPr="001F1D12">
        <w:rPr>
          <w:rFonts w:ascii="Calibri" w:eastAsia="Times New Roman" w:hAnsi="Calibri" w:cs="Calibri"/>
        </w:rPr>
        <w:t xml:space="preserve">nr 7 </w:t>
      </w:r>
      <w:r w:rsidRPr="001F1D12">
        <w:rPr>
          <w:rFonts w:ascii="Calibri" w:eastAsia="Times New Roman" w:hAnsi="Calibri" w:cs="Calibri"/>
        </w:rPr>
        <w:t xml:space="preserve">do </w:t>
      </w:r>
      <w:r w:rsidR="00E824FF" w:rsidRPr="001F1D12">
        <w:rPr>
          <w:rFonts w:ascii="Calibri" w:eastAsia="Times New Roman" w:hAnsi="Calibri" w:cs="Calibri"/>
        </w:rPr>
        <w:t>ZR nr 67/2021 z dnia 25 maja 2021 r.</w:t>
      </w:r>
    </w:p>
    <w:p w14:paraId="48A6FB7F" w14:textId="490B1A31" w:rsidR="00CE0AA1" w:rsidRPr="001F1D12" w:rsidRDefault="00CE0AA1" w:rsidP="00CE0AA1">
      <w:pPr>
        <w:tabs>
          <w:tab w:val="left" w:pos="967"/>
        </w:tabs>
        <w:rPr>
          <w:rFonts w:ascii="Calibri" w:hAnsi="Calibri" w:cs="Calibri"/>
        </w:rPr>
      </w:pPr>
    </w:p>
    <w:p w14:paraId="4332F861" w14:textId="77777777" w:rsidR="00CE0AA1" w:rsidRPr="001F1D12" w:rsidRDefault="00CE0AA1" w:rsidP="00CE0AA1">
      <w:pPr>
        <w:tabs>
          <w:tab w:val="left" w:pos="967"/>
        </w:tabs>
        <w:jc w:val="center"/>
        <w:rPr>
          <w:rFonts w:ascii="Calibri" w:hAnsi="Calibri" w:cs="Calibri"/>
          <w:b/>
        </w:rPr>
      </w:pPr>
      <w:r w:rsidRPr="001F1D12">
        <w:rPr>
          <w:rFonts w:ascii="Calibri" w:hAnsi="Calibri" w:cs="Calibri"/>
          <w:b/>
        </w:rPr>
        <w:t>OŚWIADCZENIE</w:t>
      </w:r>
    </w:p>
    <w:p w14:paraId="29ADE2EA" w14:textId="77777777" w:rsidR="00CE0AA1" w:rsidRPr="001F1D12" w:rsidRDefault="00CE0AA1" w:rsidP="00CE0AA1">
      <w:pPr>
        <w:tabs>
          <w:tab w:val="left" w:pos="967"/>
        </w:tabs>
        <w:rPr>
          <w:rFonts w:ascii="Calibri" w:hAnsi="Calibri" w:cs="Calibri"/>
        </w:rPr>
      </w:pPr>
    </w:p>
    <w:p w14:paraId="156F705E" w14:textId="61E1E3B4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>Dotyczy przyjazdu do Uniwersytetu Ekonomicznego we Wrocławiu w terminie od …………… do ……………</w:t>
      </w:r>
    </w:p>
    <w:p w14:paraId="6F36726E" w14:textId="77777777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>Ja, niżej podpisana/y</w:t>
      </w:r>
    </w:p>
    <w:p w14:paraId="16D0CD37" w14:textId="77777777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>Imię i nazwisko: …………………………………</w:t>
      </w:r>
    </w:p>
    <w:p w14:paraId="635D7625" w14:textId="77777777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>Kraj: ………………………………………………</w:t>
      </w:r>
    </w:p>
    <w:p w14:paraId="138A4801" w14:textId="77777777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>Instytucja: …………..……………………………</w:t>
      </w:r>
    </w:p>
    <w:p w14:paraId="447DFE04" w14:textId="77777777" w:rsidR="00D564DF" w:rsidRPr="001F1D12" w:rsidRDefault="00D564DF" w:rsidP="00783F66">
      <w:pPr>
        <w:tabs>
          <w:tab w:val="left" w:pos="967"/>
        </w:tabs>
        <w:spacing w:line="276" w:lineRule="auto"/>
        <w:rPr>
          <w:rFonts w:ascii="Calibri" w:hAnsi="Calibri" w:cs="Calibri"/>
        </w:rPr>
      </w:pPr>
    </w:p>
    <w:p w14:paraId="3AF90AAE" w14:textId="4BC44AFF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>oświadczam, że:</w:t>
      </w:r>
    </w:p>
    <w:p w14:paraId="7F1B9783" w14:textId="47A04F80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 xml:space="preserve">1) w ciągu ostatnich 14 dni nie miałam/em objawów takich jak gorączka, kaszel, duszności, problemy </w:t>
      </w:r>
      <w:r w:rsidR="001F1D12">
        <w:rPr>
          <w:rFonts w:ascii="Calibri" w:hAnsi="Calibri" w:cs="Calibri"/>
        </w:rPr>
        <w:br/>
      </w:r>
      <w:r w:rsidRPr="001F1D12">
        <w:rPr>
          <w:rFonts w:ascii="Calibri" w:hAnsi="Calibri" w:cs="Calibri"/>
        </w:rPr>
        <w:t xml:space="preserve">z oddychaniem oraz innych związanych z podejrzeniem zakażenia COVID-19 oraz nie miałam/em </w:t>
      </w:r>
      <w:r w:rsidR="001F1D12">
        <w:rPr>
          <w:rFonts w:ascii="Calibri" w:hAnsi="Calibri" w:cs="Calibri"/>
        </w:rPr>
        <w:br/>
      </w:r>
      <w:r w:rsidRPr="001F1D12">
        <w:rPr>
          <w:rFonts w:ascii="Calibri" w:hAnsi="Calibri" w:cs="Calibri"/>
        </w:rPr>
        <w:t>świadomego kontaktu z osobą zakażoną;</w:t>
      </w:r>
    </w:p>
    <w:p w14:paraId="609088C7" w14:textId="3FE80145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 xml:space="preserve">2) jestem świadoma/y zagrożeń związanych z epidemią </w:t>
      </w:r>
      <w:r w:rsidR="00D564DF" w:rsidRPr="001F1D12">
        <w:rPr>
          <w:rFonts w:ascii="Calibri" w:hAnsi="Calibri" w:cs="Calibri"/>
        </w:rPr>
        <w:t>wirusem SARS-CoV-2</w:t>
      </w:r>
      <w:r w:rsidRPr="001F1D12">
        <w:rPr>
          <w:rFonts w:ascii="Calibri" w:hAnsi="Calibri" w:cs="Calibri"/>
        </w:rPr>
        <w:t>i deklaruję, że nie będę zgłaszać roszczeń względem Uniwersytetu Ekonomicznego we Wrocławiu, wynikających z ewentualnego pogorszenia mojego stanu zdrowia (np. zakażenia COVID-19) ani ubiegać się o wypłatę odszkodowania czy zapewnienia transportu z Polski do kraju ojczystego;</w:t>
      </w:r>
    </w:p>
    <w:p w14:paraId="23DC34CE" w14:textId="6C16BBDC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 xml:space="preserve">3) zapoznałam/em się i zobowiązuję się do przestrzegania uregulowań oraz wymogów sanitarnych, </w:t>
      </w:r>
      <w:r w:rsidR="001F1D12">
        <w:rPr>
          <w:rFonts w:ascii="Calibri" w:hAnsi="Calibri" w:cs="Calibri"/>
        </w:rPr>
        <w:br/>
      </w:r>
      <w:r w:rsidRPr="001F1D12">
        <w:rPr>
          <w:rFonts w:ascii="Calibri" w:hAnsi="Calibri" w:cs="Calibri"/>
        </w:rPr>
        <w:t>w tym związanych z zapobieganiem, przeciwdziałaniem i zwalczaniem wirusa wywołującego COVID-19 obowiązujących w Polsce oraz wymogów i wytycznych w tym zakresie obowiązujących w Uniwersytecie Ekonomicznym we Wrocławiu;</w:t>
      </w:r>
    </w:p>
    <w:p w14:paraId="51E275A3" w14:textId="2AE333CE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>4) w przypadku zaobserwowania u siebie objawów chorobowych takich jak gorączka, kaszel, duszności, problemy z oddychaniem oraz innych związanych z podejrzeniem zakażenia COVID-19, zobowiązuję się do niezwłocznego poinformowania o tym fakcie telefonicznie lub mailowo przyjmującej mnie jednostki Uniwersytetu Ekonomicznego we Wrocławiu oraz do niezwłocznego zgłoszenia się do najbliższej stacji epidemiologiczno-sanitarnej.</w:t>
      </w:r>
    </w:p>
    <w:p w14:paraId="77C7CDE5" w14:textId="3F31E95F" w:rsidR="00CE0AA1" w:rsidRPr="001F1D12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</w:rPr>
      </w:pPr>
      <w:r w:rsidRPr="001F1D12">
        <w:rPr>
          <w:rFonts w:ascii="Calibri" w:hAnsi="Calibri" w:cs="Calibri"/>
        </w:rPr>
        <w:t xml:space="preserve">Świadoma/y odpowiedzialności karnej zgodnie z art. 233 § 1 ustawy z dnia 6 czerwca 1997 r. Kodeks karny (Dz. U. z 2020 r. poz. 1444, z późn. zm.) oświadczam, że podane przeze mnie dane są zgodne </w:t>
      </w:r>
      <w:r w:rsidR="001F1D12">
        <w:rPr>
          <w:rFonts w:ascii="Calibri" w:hAnsi="Calibri" w:cs="Calibri"/>
        </w:rPr>
        <w:br/>
      </w:r>
      <w:r w:rsidRPr="001F1D12">
        <w:rPr>
          <w:rFonts w:ascii="Calibri" w:hAnsi="Calibri" w:cs="Calibri"/>
        </w:rPr>
        <w:t>z prawdą.</w:t>
      </w:r>
    </w:p>
    <w:p w14:paraId="4622F4C8" w14:textId="46157B4A" w:rsidR="005F6FE0" w:rsidRPr="001F1D12" w:rsidRDefault="005F6FE0" w:rsidP="00CE0AA1">
      <w:pPr>
        <w:tabs>
          <w:tab w:val="left" w:pos="967"/>
        </w:tabs>
        <w:rPr>
          <w:rFonts w:ascii="Calibri" w:hAnsi="Calibri" w:cs="Calibri"/>
        </w:rPr>
      </w:pPr>
    </w:p>
    <w:p w14:paraId="4127AF88" w14:textId="77777777" w:rsidR="005F6FE0" w:rsidRPr="001F1D12" w:rsidRDefault="005F6FE0" w:rsidP="00CE0AA1">
      <w:pPr>
        <w:tabs>
          <w:tab w:val="left" w:pos="967"/>
        </w:tabs>
        <w:rPr>
          <w:rFonts w:ascii="Calibri" w:hAnsi="Calibri" w:cs="Calibri"/>
        </w:rPr>
      </w:pPr>
    </w:p>
    <w:p w14:paraId="4732C8AC" w14:textId="39304230" w:rsidR="00CE0AA1" w:rsidRPr="001F1D12" w:rsidRDefault="00CE0AA1" w:rsidP="00CE0AA1">
      <w:pPr>
        <w:tabs>
          <w:tab w:val="left" w:pos="967"/>
        </w:tabs>
        <w:rPr>
          <w:rFonts w:ascii="Calibri" w:hAnsi="Calibri" w:cs="Calibri"/>
        </w:rPr>
      </w:pPr>
      <w:r w:rsidRPr="001F1D12">
        <w:rPr>
          <w:rFonts w:ascii="Calibri" w:hAnsi="Calibri" w:cs="Calibri"/>
        </w:rPr>
        <w:t>…………</w:t>
      </w:r>
      <w:r w:rsidR="00D564DF" w:rsidRPr="001F1D12">
        <w:rPr>
          <w:rFonts w:ascii="Calibri" w:hAnsi="Calibri" w:cs="Calibri"/>
        </w:rPr>
        <w:tab/>
      </w:r>
      <w:r w:rsidR="00D564DF" w:rsidRPr="001F1D12">
        <w:rPr>
          <w:rFonts w:ascii="Calibri" w:hAnsi="Calibri" w:cs="Calibri"/>
        </w:rPr>
        <w:tab/>
      </w:r>
      <w:r w:rsidR="00D564DF" w:rsidRPr="001F1D12">
        <w:rPr>
          <w:rFonts w:ascii="Calibri" w:hAnsi="Calibri" w:cs="Calibri"/>
        </w:rPr>
        <w:tab/>
      </w:r>
      <w:r w:rsidR="00D564DF" w:rsidRPr="001F1D12">
        <w:rPr>
          <w:rFonts w:ascii="Calibri" w:hAnsi="Calibri" w:cs="Calibri"/>
        </w:rPr>
        <w:tab/>
      </w:r>
      <w:r w:rsidR="001F1D12">
        <w:rPr>
          <w:rFonts w:ascii="Calibri" w:hAnsi="Calibri" w:cs="Calibri"/>
        </w:rPr>
        <w:t xml:space="preserve">                                         </w:t>
      </w:r>
      <w:r w:rsidRPr="001F1D12">
        <w:rPr>
          <w:rFonts w:ascii="Calibri" w:hAnsi="Calibri" w:cs="Calibri"/>
        </w:rPr>
        <w:t>…………… ……………………………………………………</w:t>
      </w:r>
    </w:p>
    <w:p w14:paraId="49F8A896" w14:textId="07DB086D" w:rsidR="00CE0AA1" w:rsidRPr="001F1D12" w:rsidRDefault="00CE0AA1" w:rsidP="00CE0AA1">
      <w:pPr>
        <w:tabs>
          <w:tab w:val="left" w:pos="967"/>
        </w:tabs>
        <w:rPr>
          <w:rFonts w:ascii="Calibri" w:hAnsi="Calibri" w:cs="Calibri"/>
        </w:rPr>
      </w:pPr>
      <w:r w:rsidRPr="001F1D12">
        <w:rPr>
          <w:rFonts w:ascii="Calibri" w:hAnsi="Calibri" w:cs="Calibri"/>
        </w:rPr>
        <w:t xml:space="preserve">(data) </w:t>
      </w:r>
      <w:r w:rsidR="00D564DF" w:rsidRPr="001F1D12">
        <w:rPr>
          <w:rFonts w:ascii="Calibri" w:hAnsi="Calibri" w:cs="Calibri"/>
        </w:rPr>
        <w:tab/>
      </w:r>
      <w:r w:rsidR="00D564DF" w:rsidRPr="001F1D12">
        <w:rPr>
          <w:rFonts w:ascii="Calibri" w:hAnsi="Calibri" w:cs="Calibri"/>
        </w:rPr>
        <w:tab/>
      </w:r>
      <w:r w:rsidR="00D564DF" w:rsidRPr="001F1D12">
        <w:rPr>
          <w:rFonts w:ascii="Calibri" w:hAnsi="Calibri" w:cs="Calibri"/>
        </w:rPr>
        <w:tab/>
      </w:r>
      <w:r w:rsidR="00D564DF" w:rsidRPr="001F1D12">
        <w:rPr>
          <w:rFonts w:ascii="Calibri" w:hAnsi="Calibri" w:cs="Calibri"/>
        </w:rPr>
        <w:tab/>
      </w:r>
      <w:r w:rsidR="00D564DF" w:rsidRPr="001F1D12">
        <w:rPr>
          <w:rFonts w:ascii="Calibri" w:hAnsi="Calibri" w:cs="Calibri"/>
        </w:rPr>
        <w:tab/>
      </w:r>
      <w:r w:rsidR="00D564DF" w:rsidRPr="001F1D12">
        <w:rPr>
          <w:rFonts w:ascii="Calibri" w:hAnsi="Calibri" w:cs="Calibri"/>
        </w:rPr>
        <w:tab/>
      </w:r>
      <w:r w:rsidR="00D564DF" w:rsidRPr="001F1D12">
        <w:rPr>
          <w:rFonts w:ascii="Calibri" w:hAnsi="Calibri" w:cs="Calibri"/>
        </w:rPr>
        <w:tab/>
      </w:r>
      <w:r w:rsidR="001F1D12">
        <w:rPr>
          <w:rFonts w:ascii="Calibri" w:hAnsi="Calibri" w:cs="Calibri"/>
        </w:rPr>
        <w:t xml:space="preserve">                         </w:t>
      </w:r>
      <w:bookmarkStart w:id="0" w:name="_GoBack"/>
      <w:bookmarkEnd w:id="0"/>
      <w:r w:rsidRPr="001F1D12">
        <w:rPr>
          <w:rFonts w:ascii="Calibri" w:hAnsi="Calibri" w:cs="Calibri"/>
        </w:rPr>
        <w:t>(czytelny podpis)</w:t>
      </w:r>
    </w:p>
    <w:p w14:paraId="2DF23BF8" w14:textId="77777777" w:rsidR="00CE0AA1" w:rsidRPr="001F1D12" w:rsidRDefault="00CE0AA1" w:rsidP="00CE0AA1">
      <w:pPr>
        <w:rPr>
          <w:rFonts w:ascii="Calibri" w:hAnsi="Calibri" w:cs="Calibri"/>
        </w:rPr>
      </w:pPr>
    </w:p>
    <w:p w14:paraId="53E6AB04" w14:textId="77777777" w:rsidR="00CE0AA1" w:rsidRPr="001F1D12" w:rsidRDefault="00CE0AA1" w:rsidP="00CE0AA1">
      <w:pPr>
        <w:rPr>
          <w:rFonts w:ascii="Calibri" w:hAnsi="Calibri" w:cs="Calibri"/>
        </w:rPr>
      </w:pPr>
    </w:p>
    <w:p w14:paraId="315C426B" w14:textId="77777777" w:rsidR="00CE0AA1" w:rsidRPr="001F1D12" w:rsidRDefault="00CE0AA1" w:rsidP="00CE0AA1">
      <w:pPr>
        <w:rPr>
          <w:rFonts w:ascii="Calibri" w:hAnsi="Calibri" w:cs="Calibri"/>
        </w:rPr>
      </w:pPr>
    </w:p>
    <w:p w14:paraId="56513258" w14:textId="77777777" w:rsidR="00CE0AA1" w:rsidRPr="001F1D12" w:rsidRDefault="00CE0AA1" w:rsidP="00CE0AA1">
      <w:pPr>
        <w:rPr>
          <w:rFonts w:ascii="Calibri" w:hAnsi="Calibri" w:cs="Calibri"/>
        </w:rPr>
      </w:pPr>
    </w:p>
    <w:p w14:paraId="5A6CF228" w14:textId="77777777" w:rsidR="00CE0AA1" w:rsidRPr="001F1D12" w:rsidRDefault="00CE0AA1" w:rsidP="00CE0AA1">
      <w:pPr>
        <w:rPr>
          <w:rFonts w:ascii="Calibri" w:hAnsi="Calibri" w:cs="Calibri"/>
        </w:rPr>
      </w:pPr>
    </w:p>
    <w:p w14:paraId="3D1FDB2E" w14:textId="77777777" w:rsidR="00CE0AA1" w:rsidRPr="001F1D12" w:rsidRDefault="00CE0AA1" w:rsidP="00CE0AA1">
      <w:pPr>
        <w:rPr>
          <w:rFonts w:ascii="Calibri" w:hAnsi="Calibri" w:cs="Calibri"/>
        </w:rPr>
      </w:pPr>
    </w:p>
    <w:p w14:paraId="04D41B02" w14:textId="77777777" w:rsidR="005F6FE0" w:rsidRPr="001F1D12" w:rsidRDefault="005F6FE0" w:rsidP="00D564DF">
      <w:pPr>
        <w:tabs>
          <w:tab w:val="left" w:pos="470"/>
        </w:tabs>
        <w:spacing w:line="272" w:lineRule="auto"/>
        <w:jc w:val="right"/>
        <w:rPr>
          <w:rFonts w:ascii="Calibri" w:eastAsia="Times New Roman" w:hAnsi="Calibri" w:cs="Calibri"/>
        </w:rPr>
      </w:pPr>
    </w:p>
    <w:p w14:paraId="43710F2D" w14:textId="77777777" w:rsidR="00281AE0" w:rsidRPr="001F1D12" w:rsidRDefault="00281AE0" w:rsidP="00D564DF">
      <w:pPr>
        <w:tabs>
          <w:tab w:val="left" w:pos="470"/>
        </w:tabs>
        <w:spacing w:line="272" w:lineRule="auto"/>
        <w:jc w:val="right"/>
        <w:rPr>
          <w:rFonts w:ascii="Calibri" w:eastAsia="Times New Roman" w:hAnsi="Calibri" w:cs="Calibri"/>
        </w:rPr>
      </w:pPr>
    </w:p>
    <w:p w14:paraId="779CB678" w14:textId="77777777" w:rsidR="00281AE0" w:rsidRPr="001F1D12" w:rsidRDefault="00281AE0" w:rsidP="00D564DF">
      <w:pPr>
        <w:tabs>
          <w:tab w:val="left" w:pos="470"/>
        </w:tabs>
        <w:spacing w:line="272" w:lineRule="auto"/>
        <w:jc w:val="right"/>
        <w:rPr>
          <w:rFonts w:ascii="Calibri" w:eastAsia="Times New Roman" w:hAnsi="Calibri" w:cs="Calibri"/>
        </w:rPr>
      </w:pPr>
    </w:p>
    <w:p w14:paraId="712F25DC" w14:textId="77777777" w:rsidR="00281AE0" w:rsidRPr="001F1D12" w:rsidRDefault="00281AE0" w:rsidP="00D564DF">
      <w:pPr>
        <w:tabs>
          <w:tab w:val="left" w:pos="470"/>
        </w:tabs>
        <w:spacing w:line="272" w:lineRule="auto"/>
        <w:jc w:val="right"/>
        <w:rPr>
          <w:rFonts w:ascii="Calibri" w:eastAsia="Times New Roman" w:hAnsi="Calibri" w:cs="Calibri"/>
        </w:rPr>
      </w:pPr>
    </w:p>
    <w:sectPr w:rsidR="00281AE0" w:rsidRPr="001F1D12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23A03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1F1D12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824FF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D6C403-4153-4A6F-9CC1-86F80D803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fał Smereka</cp:lastModifiedBy>
  <cp:revision>4</cp:revision>
  <cp:lastPrinted>2020-09-25T15:33:00Z</cp:lastPrinted>
  <dcterms:created xsi:type="dcterms:W3CDTF">2020-09-30T10:25:00Z</dcterms:created>
  <dcterms:modified xsi:type="dcterms:W3CDTF">2021-05-25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